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the Passover meal Jesus had with his disciples? (38-01, 38-02, 38-03, 38-04, 38-05)</w:t>
      </w:r>
    </w:p>
    <w:p>
      <w:pPr>
        <w:pStyle w:val="Heading5"/>
      </w:pPr>
      <w:r>
        <w:t xml:space="preserve">How did Jesus’ betrayal and arrest come about? (38-02, 38-03, 38-06, 38-07, 38-08, 38-09, 38-10, 38-14, 38-15)</w:t>
      </w:r>
    </w:p>
    <w:p>
      <w:pPr>
        <w:pStyle w:val="Heading5"/>
      </w:pPr>
      <w:r>
        <w:t xml:space="preserve">Why was Jesus’ time of prayer in Gethsemane important? (38-11, 38-12, 38-13)</w:t>
      </w:r>
    </w:p>
    <w:p>
      <w:pPr>
        <w:pStyle w:val="Heading5"/>
      </w:pPr>
      <w:r>
        <w:t xml:space="preserve">How were different people in the story disloyal and faithful? (38-01, 38-02, 38-06, 38-09, 38-10, 38-13, 38-14, 3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8Z</dcterms:created>
  <dcterms:modified xsi:type="dcterms:W3CDTF">2023-05-24T0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